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1076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567"/>
        <w:gridCol w:w="3260"/>
        <w:gridCol w:w="3824"/>
      </w:tblGrid>
      <w:tr w:rsidR="004C4180" w:rsidRPr="00E23BDD" w14:paraId="4585E4EF" w14:textId="77777777" w:rsidTr="00B24088">
        <w:trPr>
          <w:trHeight w:val="990"/>
        </w:trPr>
        <w:tc>
          <w:tcPr>
            <w:tcW w:w="10765" w:type="dxa"/>
            <w:gridSpan w:val="4"/>
            <w:vAlign w:val="center"/>
          </w:tcPr>
          <w:p w14:paraId="7DF545DB" w14:textId="4F55BB9C" w:rsidR="00CF2A81" w:rsidRPr="00E23BDD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180" w:rsidRPr="00E23BDD" w14:paraId="4C4B4D67" w14:textId="77777777" w:rsidTr="001E107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4EFC9E22" w14:textId="77777777" w:rsidR="00091FAD" w:rsidRPr="00E23BDD" w:rsidRDefault="00091FAD" w:rsidP="004C418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B24088" w:rsidRPr="00E23BDD" w14:paraId="351B1277" w14:textId="77777777" w:rsidTr="00341F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EED21" w14:textId="01635075" w:rsidR="00B24088" w:rsidRPr="00E23BDD" w:rsidRDefault="00B24088" w:rsidP="002B25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BBB3E" w14:textId="16C2C2ED" w:rsidR="00B24088" w:rsidRPr="007649C6" w:rsidRDefault="00B24088" w:rsidP="002B256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7A441D" w:rsidRPr="00E23BDD" w14:paraId="62CF7032" w14:textId="77777777" w:rsidTr="00341F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02A02" w14:textId="77777777" w:rsidR="007A441D" w:rsidRPr="00E23BDD" w:rsidRDefault="007A441D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Dönemi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87335" w14:textId="10348876" w:rsidR="007A441D" w:rsidRPr="00E23BDD" w:rsidRDefault="007A441D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881FC" w14:textId="01ED0CD7" w:rsidR="007A441D" w:rsidRPr="00E23BDD" w:rsidRDefault="005D7361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8FA6A5FBD0A34B4BA025C49D975B865E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</w:dropDownList>
              </w:sdtPr>
              <w:sdtEndPr/>
              <w:sdtContent>
                <w:r w:rsidR="007A441D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7A441D" w:rsidRPr="006764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271310694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7A441D"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626F34" w:rsidRPr="00E23BDD" w14:paraId="0662A458" w14:textId="77777777" w:rsidTr="00341F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00B3A" w14:textId="77777777" w:rsidR="00626F34" w:rsidRPr="00E23BDD" w:rsidRDefault="00626F34" w:rsidP="00626F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B7A79" w14:textId="3C048604" w:rsidR="00626F34" w:rsidRPr="00E23BDD" w:rsidRDefault="005D7361" w:rsidP="00626F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626F34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626F34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690797465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626F34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65BF6" w14:textId="258F1CE3" w:rsidR="00626F34" w:rsidRPr="00E23BDD" w:rsidRDefault="005D7361" w:rsidP="00626F3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626F34" w:rsidRPr="00344327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626F34" w:rsidRPr="0034432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56169060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367FC3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Tezli Yüksek Lisans Programı</w:t>
                </w:r>
              </w:sdtContent>
            </w:sdt>
          </w:p>
        </w:tc>
      </w:tr>
      <w:tr w:rsidR="007A441D" w:rsidRPr="00E23BDD" w14:paraId="39DB302F" w14:textId="77777777" w:rsidTr="00341F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6B62" w14:textId="39E636DF" w:rsidR="007A441D" w:rsidRPr="00E23BDD" w:rsidRDefault="007A441D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Danışman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İkinci Danışman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EF56E7" w14:textId="77777777" w:rsidR="007A441D" w:rsidRPr="00E23BDD" w:rsidRDefault="007A441D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E5E6FD" w14:textId="77777777" w:rsidR="007A441D" w:rsidRPr="00E23BDD" w:rsidRDefault="007A441D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441D" w:rsidRPr="00E23BDD" w14:paraId="18EB2CD2" w14:textId="77777777" w:rsidTr="00341F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2ACDA7" w14:textId="2CF11AA0" w:rsidR="007A441D" w:rsidRDefault="007A441D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Adı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065B7" w14:textId="38973C4D" w:rsidR="007A441D" w:rsidRPr="00605816" w:rsidRDefault="007A441D" w:rsidP="007A441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</w:tc>
      </w:tr>
      <w:tr w:rsidR="007A441D" w:rsidRPr="00E23BDD" w14:paraId="35B03ADE" w14:textId="77777777" w:rsidTr="00341F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233A33" w14:textId="680F7AE9" w:rsidR="007A441D" w:rsidRDefault="007A441D" w:rsidP="007A4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C7C10" w14:textId="34EB2745" w:rsidR="007A441D" w:rsidRPr="00605816" w:rsidRDefault="007A441D" w:rsidP="007A441D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F44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According to thesis writing template; titles with more than 3 lines are not acceptable. If there is a particular situation, please contact with the institution.)</w:t>
            </w:r>
          </w:p>
        </w:tc>
      </w:tr>
      <w:tr w:rsidR="00E42F8C" w:rsidRPr="00E23BDD" w14:paraId="43DB2299" w14:textId="77777777" w:rsidTr="00341F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ED3512" w14:textId="768757BD" w:rsidR="00E42F8C" w:rsidRPr="009F4C58" w:rsidRDefault="00E42F8C" w:rsidP="00E42F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155478804"/>
            <w:r>
              <w:rPr>
                <w:rFonts w:ascii="Times New Roman" w:hAnsi="Times New Roman" w:cs="Times New Roman"/>
                <w:sz w:val="20"/>
                <w:szCs w:val="20"/>
              </w:rPr>
              <w:t>Yeni Tez Adı (Değişiklik Varsa)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9B255" w14:textId="3BCC08C1" w:rsidR="00E42F8C" w:rsidRDefault="00E42F8C" w:rsidP="00E42F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</w:tc>
      </w:tr>
      <w:tr w:rsidR="00E42F8C" w:rsidRPr="00E23BDD" w14:paraId="78C21256" w14:textId="77777777" w:rsidTr="00341F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AA7D86" w14:textId="33AC8EAF" w:rsidR="00E42F8C" w:rsidRPr="009F4C58" w:rsidRDefault="00E42F8C" w:rsidP="00E42F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w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tl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hange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E3773" w14:textId="1D789B73" w:rsidR="00E42F8C" w:rsidRDefault="00E42F8C" w:rsidP="00E42F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44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According to thesis writing template; titles with more than 3 lines are not acceptable. If there is a particular situation, please contact with the institution.)</w:t>
            </w:r>
          </w:p>
        </w:tc>
      </w:tr>
      <w:bookmarkEnd w:id="0"/>
      <w:tr w:rsidR="00E42F8C" w:rsidRPr="00E23BDD" w14:paraId="6E5E64E2" w14:textId="77777777" w:rsidTr="00341F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98589A" w14:textId="2AD915C7" w:rsidR="00E42F8C" w:rsidRPr="009F4C58" w:rsidRDefault="00E42F8C" w:rsidP="00E42F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4C58">
              <w:rPr>
                <w:rFonts w:ascii="Times New Roman" w:hAnsi="Times New Roman" w:cs="Times New Roman"/>
                <w:sz w:val="20"/>
                <w:szCs w:val="20"/>
              </w:rPr>
              <w:t>Tez Savunma Sınavının Türü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BAC51" w14:textId="1419470F" w:rsidR="00E42F8C" w:rsidRPr="009F4C58" w:rsidRDefault="005D7361" w:rsidP="00E42F8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22647361"/>
                <w:lock w:val="sdtLocked"/>
                <w:placeholder>
                  <w:docPart w:val="46B34D07560543E1B376A176663A6C5A"/>
                </w:placeholder>
                <w:dropDownList>
                  <w:listItem w:displayText="Sınav türünü seçiniz." w:value="Sınav türünü seçiniz."/>
                  <w:listItem w:displayText="Çevrimiçi" w:value="Çevrimiçi"/>
                  <w:listItem w:displayText="Yüz yüze" w:value="Yüz yüze"/>
                </w:dropDownList>
              </w:sdtPr>
              <w:sdtEndPr/>
              <w:sdtContent>
                <w:r w:rsidR="00E42F8C" w:rsidRPr="009250A6">
                  <w:rPr>
                    <w:rFonts w:ascii="Times New Roman" w:hAnsi="Times New Roman" w:cs="Times New Roman"/>
                    <w:sz w:val="20"/>
                    <w:szCs w:val="20"/>
                  </w:rPr>
                  <w:t>Sınav türünü seçiniz.</w:t>
                </w:r>
              </w:sdtContent>
            </w:sdt>
          </w:p>
        </w:tc>
      </w:tr>
      <w:tr w:rsidR="00E42F8C" w:rsidRPr="00E23BDD" w14:paraId="259FA8E4" w14:textId="77777777" w:rsidTr="00341F8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2D5F15" w14:textId="3DEEE4DE" w:rsidR="00E42F8C" w:rsidRPr="009F4C58" w:rsidRDefault="00E42F8C" w:rsidP="00E42F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ez Savunma Sınavı Yer Bilgisi veya Erişim Linki</w:t>
            </w:r>
          </w:p>
        </w:tc>
        <w:tc>
          <w:tcPr>
            <w:tcW w:w="76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56EFD" w14:textId="35819702" w:rsidR="00E42F8C" w:rsidRPr="007649C6" w:rsidRDefault="00E42F8C" w:rsidP="00E42F8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E42F8C" w:rsidRPr="00E23BDD" w14:paraId="4B31550B" w14:textId="77777777" w:rsidTr="001E107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4E408C5" w14:textId="0442F254" w:rsidR="00E42F8C" w:rsidRPr="00E23BDD" w:rsidRDefault="00FE34FC" w:rsidP="00E42F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YÜKSEK LİSANS</w:t>
            </w:r>
            <w:r w:rsidR="00E42F8C" w:rsidRPr="005E545B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TEZ </w:t>
            </w:r>
            <w:r w:rsidR="00E42F8C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AVUNMA </w:t>
            </w: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INAVI </w:t>
            </w:r>
            <w:r w:rsidR="00E42F8C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BAŞARI TUTANAĞI</w:t>
            </w:r>
          </w:p>
        </w:tc>
      </w:tr>
      <w:tr w:rsidR="00E42F8C" w:rsidRPr="00E23BDD" w14:paraId="2D2D55AE" w14:textId="77777777" w:rsidTr="000C1D2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202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DF2347" w14:textId="2ECDD82B" w:rsidR="00E42F8C" w:rsidRPr="00E23BDD" w:rsidRDefault="00E42F8C" w:rsidP="00E42F8C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E23BDD">
              <w:t>Anabilim Dalı Başkanlığına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1518930572"/>
              <w:lock w:val="sdtLocked"/>
              <w:placeholder>
                <w:docPart w:val="AFE4339D482A4545A9F0178782E5B294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70350030" w14:textId="77777777" w:rsidR="00E42F8C" w:rsidRDefault="00E42F8C" w:rsidP="00E42F8C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6C1D27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6218A676" w14:textId="224B8579" w:rsidR="00E42F8C" w:rsidRDefault="00E42F8C" w:rsidP="00E42F8C">
            <w:pPr>
              <w:ind w:firstLine="602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5667C">
              <w:rPr>
                <w:rFonts w:ascii="Times New Roman" w:hAnsi="Times New Roman"/>
                <w:sz w:val="20"/>
                <w:szCs w:val="20"/>
              </w:rPr>
              <w:t xml:space="preserve">Bilgileri verilen </w:t>
            </w:r>
            <w:r w:rsidR="00B862B8">
              <w:rPr>
                <w:rFonts w:ascii="Times New Roman" w:hAnsi="Times New Roman"/>
                <w:sz w:val="20"/>
                <w:szCs w:val="20"/>
              </w:rPr>
              <w:t xml:space="preserve">ve 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 xml:space="preserve">danışmanı olduğum öğrencinin tez savunma sınav sonucu aşağıdaki gibidir. </w:t>
            </w:r>
          </w:p>
          <w:p w14:paraId="418FB02C" w14:textId="5BBA85B6" w:rsidR="00FE34FC" w:rsidRDefault="00311467" w:rsidP="00FE34FC">
            <w:pPr>
              <w:ind w:firstLine="60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ereğini</w:t>
            </w:r>
            <w:r w:rsidR="00E42F8C" w:rsidRPr="00D5667C">
              <w:rPr>
                <w:rFonts w:ascii="Times New Roman" w:hAnsi="Times New Roman"/>
                <w:sz w:val="20"/>
                <w:szCs w:val="20"/>
              </w:rPr>
              <w:t xml:space="preserve"> arz ederi</w:t>
            </w:r>
            <w:r w:rsidR="00E43897">
              <w:rPr>
                <w:rFonts w:ascii="Times New Roman" w:hAnsi="Times New Roman"/>
                <w:sz w:val="20"/>
                <w:szCs w:val="20"/>
              </w:rPr>
              <w:t>m</w:t>
            </w:r>
            <w:r w:rsidR="00E42F8C" w:rsidRPr="00D5667C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0BF755BC" w14:textId="77777777" w:rsidR="00FE34FC" w:rsidRPr="00D5667C" w:rsidRDefault="00FE34FC" w:rsidP="00FE34FC">
            <w:pPr>
              <w:ind w:left="5989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3F9F9ACD" w14:textId="77777777" w:rsidR="005D7361" w:rsidRDefault="00FE34FC" w:rsidP="00FE34FC">
            <w:pPr>
              <w:ind w:firstLine="602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Yüksek Lisans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 xml:space="preserve"> Tez Savunma Jürisinin yapmış olduğu Savunma Sınavı sonucuna göre öğrencinin </w:t>
            </w:r>
            <w:r>
              <w:rPr>
                <w:rFonts w:ascii="Times New Roman" w:hAnsi="Times New Roman"/>
                <w:sz w:val="20"/>
                <w:szCs w:val="20"/>
              </w:rPr>
              <w:t>Yüksek Lisans</w:t>
            </w:r>
            <w:r w:rsidRPr="00D5667C">
              <w:rPr>
                <w:rFonts w:ascii="Times New Roman" w:hAnsi="Times New Roman"/>
                <w:sz w:val="20"/>
                <w:szCs w:val="20"/>
              </w:rPr>
              <w:t xml:space="preserve"> Tezinin;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71C4E988" w14:textId="0864FB4C" w:rsidR="00C627C3" w:rsidRDefault="005D7361" w:rsidP="005D7361">
            <w:pPr>
              <w:ind w:firstLine="22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bCs/>
                  <w:sz w:val="20"/>
                  <w:szCs w:val="20"/>
                </w:rPr>
                <w:id w:val="-2058621423"/>
                <w:lock w:val="sdtLocked"/>
                <w:placeholder>
                  <w:docPart w:val="629687E652DA44BBAAAEC3FB0E00B7E9"/>
                </w:placeholder>
                <w:comboBox>
                  <w:listItem w:displayText="Başarı durumunu seçiniz" w:value="Başarı durumunu seçiniz"/>
                  <w:listItem w:displayText="Kabul edilmesine (varsa jüri düzeltmeleri yapılacaktır)" w:value="Kabul edilmesine (varsa jüri düzeltmeleri yapılacaktır)"/>
                  <w:listItem w:displayText="Düzeltilmesine (... ek süre)" w:value="Düzeltilmesine (... ek süre)"/>
                  <w:listItem w:displayText="Reddedilmesine" w:value="Reddedilmesine"/>
                </w:comboBox>
              </w:sdtPr>
              <w:sdtEndPr/>
              <w:sdtContent>
                <w:r w:rsidR="00FE34FC" w:rsidRPr="00367225">
                  <w:rPr>
                    <w:rFonts w:ascii="Times New Roman" w:hAnsi="Times New Roman"/>
                    <w:b/>
                    <w:bCs/>
                    <w:sz w:val="20"/>
                    <w:szCs w:val="20"/>
                  </w:rPr>
                  <w:t>Başarı durumunu seçiniz</w:t>
                </w:r>
              </w:sdtContent>
            </w:sdt>
            <w:r w:rsidR="00C627C3" w:rsidRPr="00C627C3">
              <w:rPr>
                <w:rFonts w:ascii="Times New Roman" w:hAnsi="Times New Roman"/>
                <w:sz w:val="20"/>
                <w:szCs w:val="20"/>
              </w:rPr>
              <w:t>,</w:t>
            </w:r>
          </w:p>
          <w:p w14:paraId="334227A3" w14:textId="2D0346EE" w:rsidR="00FE34FC" w:rsidRPr="00D5667C" w:rsidRDefault="005D7361" w:rsidP="00C627C3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366807511"/>
                <w:lock w:val="sdtLocked"/>
                <w:placeholder>
                  <w:docPart w:val="69113DAB49344A47BCEECFFFEBFACA60"/>
                </w:placeholder>
                <w:comboBox>
                  <w:listItem w:displayText="Oy birliği / çokluğu seçiniz" w:value="Oy birliği / çokluğu seçiniz"/>
                  <w:listItem w:displayText="Oy birliği" w:value="Oy birliği"/>
                  <w:listItem w:displayText="Oy çokluğu" w:value="Oy çokluğu"/>
                </w:comboBox>
              </w:sdtPr>
              <w:sdtEndPr/>
              <w:sdtContent>
                <w:r w:rsidR="00FE34FC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Oy birliği / çokluğu seçiniz</w:t>
                </w:r>
              </w:sdtContent>
            </w:sdt>
            <w:r w:rsidR="00FE34F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FE34FC" w:rsidRPr="00367225">
              <w:rPr>
                <w:rFonts w:ascii="Times New Roman" w:hAnsi="Times New Roman" w:cs="Times New Roman"/>
                <w:sz w:val="20"/>
                <w:szCs w:val="20"/>
              </w:rPr>
              <w:t>ile karar verilmiştir.</w:t>
            </w:r>
          </w:p>
          <w:p w14:paraId="72A2ED00" w14:textId="0E0050B5" w:rsidR="00E43897" w:rsidRDefault="00E43897" w:rsidP="00E43897">
            <w:pPr>
              <w:pStyle w:val="Balk1"/>
              <w:numPr>
                <w:ilvl w:val="0"/>
                <w:numId w:val="0"/>
              </w:numPr>
              <w:ind w:left="5989" w:right="-119"/>
              <w:jc w:val="center"/>
            </w:pPr>
            <w:r>
              <w:t>Danışman</w:t>
            </w:r>
          </w:p>
          <w:p w14:paraId="6761C772" w14:textId="63B75A47" w:rsidR="00E42F8C" w:rsidRPr="00FE34FC" w:rsidRDefault="00E43897" w:rsidP="000C1D2D">
            <w:pPr>
              <w:ind w:left="5989" w:right="-11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E6774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tr w:rsidR="00E42F8C" w:rsidRPr="00E23BDD" w14:paraId="40154140" w14:textId="77777777" w:rsidTr="001E107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0778CB20" w14:textId="2F5167EE" w:rsidR="00E42F8C" w:rsidRPr="00E23BDD" w:rsidRDefault="00E42F8C" w:rsidP="00E42F8C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rPr>
                <w:color w:val="FFFFFF" w:themeColor="background1"/>
              </w:rPr>
              <w:t xml:space="preserve">TEZ SAVUNMA </w:t>
            </w:r>
            <w:r w:rsidR="00A104AF">
              <w:rPr>
                <w:color w:val="FFFFFF" w:themeColor="background1"/>
              </w:rPr>
              <w:t xml:space="preserve">SINAVI </w:t>
            </w:r>
            <w:r>
              <w:rPr>
                <w:color w:val="FFFFFF" w:themeColor="background1"/>
              </w:rPr>
              <w:t>JÜRİSİ</w:t>
            </w:r>
          </w:p>
        </w:tc>
      </w:tr>
      <w:tr w:rsidR="000C1D2D" w:rsidRPr="00E23BDD" w14:paraId="39219FC4" w14:textId="77777777" w:rsidTr="00CA549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EBBB4" w14:textId="77777777" w:rsidR="000C1D2D" w:rsidRPr="006B3309" w:rsidRDefault="000C1D2D" w:rsidP="00E42F8C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6B3309">
              <w:t>U</w:t>
            </w:r>
            <w:r>
              <w:t>nvanı, Adı Soyadı</w:t>
            </w:r>
          </w:p>
        </w:tc>
        <w:tc>
          <w:tcPr>
            <w:tcW w:w="708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CAACF" w14:textId="57754AF8" w:rsidR="000C1D2D" w:rsidRPr="00946187" w:rsidRDefault="000C1D2D" w:rsidP="000C1D2D">
            <w:pPr>
              <w:pStyle w:val="Balk1"/>
              <w:numPr>
                <w:ilvl w:val="0"/>
                <w:numId w:val="0"/>
              </w:numPr>
              <w:ind w:right="-105"/>
              <w:jc w:val="center"/>
            </w:pPr>
            <w:r>
              <w:t>Üniversite / Bölüm / Anabilim Dalı</w:t>
            </w:r>
          </w:p>
        </w:tc>
      </w:tr>
      <w:tr w:rsidR="00A43B84" w:rsidRPr="00E23BDD" w14:paraId="23C2F1DB" w14:textId="77777777" w:rsidTr="00612DA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95796" w14:textId="66FC637F" w:rsidR="00A43B84" w:rsidRPr="00367225" w:rsidRDefault="00A43B84" w:rsidP="00E42F8C">
            <w:pPr>
              <w:pStyle w:val="Balk1"/>
              <w:ind w:left="0" w:right="-108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58096" w14:textId="77777777" w:rsidR="00A43B84" w:rsidRPr="00367225" w:rsidRDefault="00A43B84" w:rsidP="00E42F8C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A43B84" w:rsidRPr="00E23BDD" w14:paraId="6772C433" w14:textId="77777777" w:rsidTr="00612DA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CDD68" w14:textId="6B5DAD46" w:rsidR="00A43B84" w:rsidRPr="00367225" w:rsidRDefault="00A43B84" w:rsidP="00E42F8C">
            <w:pPr>
              <w:pStyle w:val="Balk1"/>
              <w:ind w:left="0" w:right="-108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A2AF" w14:textId="77777777" w:rsidR="00A43B84" w:rsidRPr="00367225" w:rsidRDefault="00A43B84" w:rsidP="00E42F8C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A43B84" w:rsidRPr="00E23BDD" w14:paraId="4573D998" w14:textId="77777777" w:rsidTr="00612DA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  <w:jc w:val="center"/>
        </w:trPr>
        <w:tc>
          <w:tcPr>
            <w:tcW w:w="368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6B73D" w14:textId="6A448975" w:rsidR="00A43B84" w:rsidRPr="00367225" w:rsidRDefault="00A43B84" w:rsidP="00E42F8C">
            <w:pPr>
              <w:pStyle w:val="Balk1"/>
              <w:numPr>
                <w:ilvl w:val="0"/>
                <w:numId w:val="0"/>
              </w:numPr>
              <w:ind w:right="-108"/>
              <w:rPr>
                <w:b w:val="0"/>
                <w:bCs w:val="0"/>
              </w:rPr>
            </w:pPr>
          </w:p>
        </w:tc>
        <w:tc>
          <w:tcPr>
            <w:tcW w:w="708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F134A" w14:textId="77777777" w:rsidR="00A43B84" w:rsidRPr="00367225" w:rsidRDefault="00A43B84" w:rsidP="00E42F8C">
            <w:pPr>
              <w:pStyle w:val="Balk1"/>
              <w:numPr>
                <w:ilvl w:val="0"/>
                <w:numId w:val="0"/>
              </w:numPr>
              <w:ind w:right="-110"/>
              <w:jc w:val="center"/>
              <w:rPr>
                <w:b w:val="0"/>
                <w:bCs w:val="0"/>
              </w:rPr>
            </w:pPr>
          </w:p>
        </w:tc>
      </w:tr>
      <w:tr w:rsidR="00AF2B7B" w:rsidRPr="00E23BDD" w14:paraId="0000DB71" w14:textId="77777777" w:rsidTr="0001661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6A758"/>
            <w:vAlign w:val="center"/>
          </w:tcPr>
          <w:p w14:paraId="5379BAD2" w14:textId="3B71D0B4" w:rsidR="00AF2B7B" w:rsidRDefault="00262701" w:rsidP="00016614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rFonts w:eastAsia="Trebuchet MS"/>
                <w:bCs w:val="0"/>
                <w:w w:val="95"/>
              </w:rPr>
            </w:pPr>
            <w:r w:rsidRPr="004E201F">
              <w:t>ANABİLİM DALI BAŞKANLIĞI</w:t>
            </w:r>
          </w:p>
        </w:tc>
      </w:tr>
      <w:tr w:rsidR="00AF2B7B" w:rsidRPr="00E23BDD" w14:paraId="473414E0" w14:textId="77777777" w:rsidTr="000C1D2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431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635BF9" w14:textId="77777777" w:rsidR="00AF2B7B" w:rsidRDefault="00AF2B7B" w:rsidP="00016614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5B107D">
              <w:t>Lisansüstü Eğitim Enstitüsü Müdürlüğüne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858498993"/>
              <w:lock w:val="sdtLocked"/>
              <w:placeholder>
                <w:docPart w:val="ADABD09397434961BE99A68A2A833CDE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BCC529F" w14:textId="77777777" w:rsidR="00AF2B7B" w:rsidRDefault="00AF2B7B" w:rsidP="00016614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6C1D27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288A7E92" w14:textId="56DFEC74" w:rsidR="00AF2B7B" w:rsidRDefault="00AF2B7B" w:rsidP="00B862B8">
            <w:pPr>
              <w:pStyle w:val="Balk1"/>
              <w:numPr>
                <w:ilvl w:val="0"/>
                <w:numId w:val="0"/>
              </w:numPr>
              <w:ind w:firstLine="602"/>
              <w:jc w:val="both"/>
              <w:rPr>
                <w:b w:val="0"/>
                <w:bCs w:val="0"/>
              </w:rPr>
            </w:pPr>
            <w:r w:rsidRPr="005B107D">
              <w:rPr>
                <w:b w:val="0"/>
                <w:bCs w:val="0"/>
              </w:rPr>
              <w:t xml:space="preserve">Bilgileri verilen </w:t>
            </w:r>
            <w:r w:rsidR="00B862B8">
              <w:rPr>
                <w:b w:val="0"/>
                <w:bCs w:val="0"/>
              </w:rPr>
              <w:t xml:space="preserve">öğrenciye ilişkin Yüksek Lisans </w:t>
            </w:r>
            <w:r w:rsidR="00B862B8" w:rsidRPr="005B107D">
              <w:rPr>
                <w:b w:val="0"/>
                <w:bCs w:val="0"/>
              </w:rPr>
              <w:t>Tez Savun</w:t>
            </w:r>
            <w:r w:rsidR="00B862B8">
              <w:rPr>
                <w:b w:val="0"/>
                <w:bCs w:val="0"/>
              </w:rPr>
              <w:t xml:space="preserve">ma Sınavı Başarı </w:t>
            </w:r>
            <w:proofErr w:type="spellStart"/>
            <w:r w:rsidR="00B862B8">
              <w:rPr>
                <w:b w:val="0"/>
                <w:bCs w:val="0"/>
              </w:rPr>
              <w:t>Tutanağı’nın</w:t>
            </w:r>
            <w:proofErr w:type="spellEnd"/>
            <w:r w:rsidR="00B862B8">
              <w:rPr>
                <w:b w:val="0"/>
                <w:bCs w:val="0"/>
              </w:rPr>
              <w:t xml:space="preserve"> işleme alınması hususunda,</w:t>
            </w:r>
          </w:p>
          <w:p w14:paraId="64267497" w14:textId="6CE36C0C" w:rsidR="00AF2B7B" w:rsidRDefault="00235AED" w:rsidP="00016614">
            <w:pPr>
              <w:pStyle w:val="Balk1"/>
              <w:numPr>
                <w:ilvl w:val="0"/>
                <w:numId w:val="0"/>
              </w:numPr>
              <w:ind w:firstLine="602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ereğini</w:t>
            </w:r>
            <w:r w:rsidR="00AF2B7B" w:rsidRPr="005B107D">
              <w:rPr>
                <w:b w:val="0"/>
                <w:bCs w:val="0"/>
              </w:rPr>
              <w:t xml:space="preserve"> arz ederim.</w:t>
            </w:r>
          </w:p>
          <w:p w14:paraId="32539E9F" w14:textId="77777777" w:rsidR="00AF2B7B" w:rsidRDefault="00AF2B7B" w:rsidP="00016614">
            <w:pPr>
              <w:pStyle w:val="Balk1"/>
              <w:numPr>
                <w:ilvl w:val="0"/>
                <w:numId w:val="0"/>
              </w:numPr>
              <w:ind w:left="5989" w:right="-119"/>
              <w:jc w:val="center"/>
            </w:pPr>
            <w:r w:rsidRPr="005B107D">
              <w:t>Anabilim Dalı Başkanı</w:t>
            </w:r>
          </w:p>
          <w:p w14:paraId="082D26BF" w14:textId="3DDF88CF" w:rsidR="00AF2B7B" w:rsidRPr="000C1D2D" w:rsidRDefault="00AF2B7B" w:rsidP="000C1D2D">
            <w:pPr>
              <w:ind w:left="5989" w:right="-11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E6774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tr w:rsidR="00E42F8C" w:rsidRPr="00E23BDD" w14:paraId="46694A35" w14:textId="77777777" w:rsidTr="00B2408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72"/>
          <w:jc w:val="center"/>
        </w:trPr>
        <w:tc>
          <w:tcPr>
            <w:tcW w:w="107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FC3C" w14:textId="77777777" w:rsidR="00927CEA" w:rsidRDefault="00927CEA" w:rsidP="00927CEA">
            <w:pP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>Ekler:</w:t>
            </w:r>
          </w:p>
          <w:p w14:paraId="495AAA8C" w14:textId="5B8DB546" w:rsidR="00927CEA" w:rsidRDefault="00927CEA" w:rsidP="00927CEA">
            <w:pPr>
              <w:pStyle w:val="ListeParagraf"/>
              <w:numPr>
                <w:ilvl w:val="0"/>
                <w:numId w:val="10"/>
              </w:numPr>
              <w:tabs>
                <w:tab w:val="left" w:pos="149"/>
              </w:tabs>
              <w:spacing w:after="200" w:line="276" w:lineRule="auto"/>
              <w:ind w:left="0" w:firstLine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B47221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Sözlü </w:t>
            </w:r>
            <w:r w:rsidR="006011F0">
              <w:rPr>
                <w:rFonts w:ascii="Times New Roman" w:hAnsi="Times New Roman" w:cs="Times New Roman"/>
                <w:bCs/>
                <w:sz w:val="16"/>
                <w:szCs w:val="16"/>
              </w:rPr>
              <w:t>Soruları</w:t>
            </w:r>
          </w:p>
          <w:p w14:paraId="42AD47A1" w14:textId="0948CFDB" w:rsidR="00E42F8C" w:rsidRPr="00927CEA" w:rsidRDefault="00E42F8C" w:rsidP="00927CEA">
            <w:pPr>
              <w:pStyle w:val="ListeParagraf"/>
              <w:tabs>
                <w:tab w:val="left" w:pos="149"/>
              </w:tabs>
              <w:spacing w:after="200" w:line="276" w:lineRule="auto"/>
              <w:ind w:left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927CEA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621BEEF7" w14:textId="77777777" w:rsidR="00E42F8C" w:rsidRPr="00303866" w:rsidRDefault="00E42F8C" w:rsidP="00E42F8C">
            <w:pPr>
              <w:pStyle w:val="ListeParagraf"/>
              <w:numPr>
                <w:ilvl w:val="0"/>
                <w:numId w:val="7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303866">
              <w:rPr>
                <w:rFonts w:ascii="Times New Roman" w:hAnsi="Times New Roman"/>
                <w:sz w:val="16"/>
                <w:szCs w:val="16"/>
              </w:rPr>
              <w:t>Öğrencinin oyçokluğu ile başarılı veya oybirliği ile başarısız olması durumunda, başarısız kabul eden jüri üyelerinin gerekçelerini bu rapora ek olarak eklemeleri gerekmektedir.</w:t>
            </w:r>
          </w:p>
          <w:p w14:paraId="5220910C" w14:textId="03DFC566" w:rsidR="00E42F8C" w:rsidRPr="00303866" w:rsidRDefault="00E42F8C" w:rsidP="00E42F8C">
            <w:pPr>
              <w:pStyle w:val="ListeParagraf"/>
              <w:numPr>
                <w:ilvl w:val="0"/>
                <w:numId w:val="7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303866">
              <w:rPr>
                <w:rFonts w:ascii="Times New Roman" w:hAnsi="Times New Roman"/>
                <w:sz w:val="16"/>
                <w:szCs w:val="16"/>
              </w:rPr>
              <w:t xml:space="preserve">Sözlü sınavda sorulan sorular tutanak altına alınarak </w:t>
            </w:r>
            <w:proofErr w:type="spellStart"/>
            <w:r w:rsidR="00F919F6">
              <w:rPr>
                <w:rFonts w:ascii="Times New Roman" w:hAnsi="Times New Roman"/>
                <w:sz w:val="16"/>
                <w:szCs w:val="16"/>
              </w:rPr>
              <w:t>E</w:t>
            </w:r>
            <w:r w:rsidRPr="00303866">
              <w:rPr>
                <w:rFonts w:ascii="Times New Roman" w:hAnsi="Times New Roman"/>
                <w:sz w:val="16"/>
                <w:szCs w:val="16"/>
              </w:rPr>
              <w:t>nstitü</w:t>
            </w:r>
            <w:r w:rsidR="00F919F6">
              <w:rPr>
                <w:rFonts w:ascii="Times New Roman" w:hAnsi="Times New Roman"/>
                <w:sz w:val="16"/>
                <w:szCs w:val="16"/>
              </w:rPr>
              <w:t>’</w:t>
            </w:r>
            <w:r w:rsidRPr="00303866">
              <w:rPr>
                <w:rFonts w:ascii="Times New Roman" w:hAnsi="Times New Roman"/>
                <w:sz w:val="16"/>
                <w:szCs w:val="16"/>
              </w:rPr>
              <w:t>ye</w:t>
            </w:r>
            <w:proofErr w:type="spellEnd"/>
            <w:r w:rsidRPr="00303866">
              <w:rPr>
                <w:rFonts w:ascii="Times New Roman" w:hAnsi="Times New Roman"/>
                <w:sz w:val="16"/>
                <w:szCs w:val="16"/>
              </w:rPr>
              <w:t xml:space="preserve"> gönderilmelidir.</w:t>
            </w:r>
          </w:p>
        </w:tc>
      </w:tr>
    </w:tbl>
    <w:p w14:paraId="23137CD4" w14:textId="77777777" w:rsidR="00BD4BBD" w:rsidRDefault="00BD4BBD" w:rsidP="00A450FF">
      <w:pPr>
        <w:tabs>
          <w:tab w:val="left" w:pos="5863"/>
        </w:tabs>
        <w:rPr>
          <w:rFonts w:ascii="Times New Roman" w:hAnsi="Times New Roman" w:cs="Times New Roman"/>
          <w:sz w:val="20"/>
          <w:szCs w:val="20"/>
        </w:rPr>
        <w:sectPr w:rsidR="00BD4BBD" w:rsidSect="003C32D5">
          <w:footerReference w:type="default" r:id="rId8"/>
          <w:pgSz w:w="11906" w:h="16838"/>
          <w:pgMar w:top="567" w:right="567" w:bottom="567" w:left="567" w:header="0" w:footer="1417" w:gutter="0"/>
          <w:cols w:space="708"/>
          <w:docGrid w:linePitch="360"/>
        </w:sectPr>
      </w:pPr>
    </w:p>
    <w:tbl>
      <w:tblPr>
        <w:tblStyle w:val="TabloKlavuzu"/>
        <w:tblW w:w="0" w:type="auto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473"/>
        <w:gridCol w:w="3354"/>
        <w:gridCol w:w="233"/>
        <w:gridCol w:w="3588"/>
      </w:tblGrid>
      <w:tr w:rsidR="00BD4BBD" w:rsidRPr="00E23BDD" w14:paraId="084403D8" w14:textId="77777777" w:rsidTr="008465E2">
        <w:trPr>
          <w:trHeight w:val="990"/>
        </w:trPr>
        <w:tc>
          <w:tcPr>
            <w:tcW w:w="10762" w:type="dxa"/>
            <w:gridSpan w:val="5"/>
            <w:vAlign w:val="center"/>
          </w:tcPr>
          <w:p w14:paraId="607F21E4" w14:textId="77777777" w:rsidR="00BD4BBD" w:rsidRPr="00E23BDD" w:rsidRDefault="00BD4BBD" w:rsidP="008465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lastRenderedPageBreak/>
              <w:drawing>
                <wp:inline distT="0" distB="0" distL="0" distR="0" wp14:anchorId="51F09681" wp14:editId="15CABE2A">
                  <wp:extent cx="3875314" cy="570596"/>
                  <wp:effectExtent l="0" t="0" r="0" b="1270"/>
                  <wp:docPr id="1563650950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4BBD" w:rsidRPr="00E23BDD" w14:paraId="1C0419F8" w14:textId="77777777" w:rsidTr="008465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34542B0B" w14:textId="77777777" w:rsidR="00BD4BBD" w:rsidRPr="00E23BDD" w:rsidRDefault="00BD4BBD" w:rsidP="008465E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BD4BBD" w:rsidRPr="00E23BDD" w14:paraId="365AA89A" w14:textId="77777777" w:rsidTr="008465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4F1D1" w14:textId="50110F15" w:rsidR="00BD4BBD" w:rsidRPr="00E23BDD" w:rsidRDefault="00BD4BBD" w:rsidP="008465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DDE02" w14:textId="77777777" w:rsidR="00BD4BBD" w:rsidRPr="00E23BDD" w:rsidRDefault="00BD4BBD" w:rsidP="008465E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D4BBD" w:rsidRPr="00E23BDD" w14:paraId="0DCFD6F6" w14:textId="77777777" w:rsidTr="008465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2E66C" w14:textId="77777777" w:rsidR="00BD4BBD" w:rsidRPr="00E23BDD" w:rsidRDefault="00BD4BBD" w:rsidP="008465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Dönemi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EAC34" w14:textId="77777777" w:rsidR="00BD4BBD" w:rsidRPr="00E23BDD" w:rsidRDefault="00BD4BBD" w:rsidP="008465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1211C" w14:textId="77777777" w:rsidR="00BD4BBD" w:rsidRPr="00E23BDD" w:rsidRDefault="005D7361" w:rsidP="008465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655214718"/>
                <w:placeholder>
                  <w:docPart w:val="525B6908864C4638B3FF9F49C33698C5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</w:dropDownList>
              </w:sdtPr>
              <w:sdtEndPr/>
              <w:sdtContent>
                <w:r w:rsidR="00BD4BBD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BD4BBD" w:rsidRPr="006764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56161932"/>
                <w:lock w:val="contentLocked"/>
                <w:placeholder>
                  <w:docPart w:val="F74E79A8323E4285B976E254C9BAA92C"/>
                </w:placeholder>
                <w15:appearance w15:val="hidden"/>
              </w:sdtPr>
              <w:sdtEndPr/>
              <w:sdtContent>
                <w:r w:rsidR="00BD4BBD"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BD4BBD" w:rsidRPr="00E23BDD" w14:paraId="38FCC488" w14:textId="77777777" w:rsidTr="008465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66026" w14:textId="77777777" w:rsidR="00BD4BBD" w:rsidRPr="00E23BDD" w:rsidRDefault="00BD4BBD" w:rsidP="008465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38844" w14:textId="77777777" w:rsidR="00BD4BBD" w:rsidRPr="00E23BDD" w:rsidRDefault="005D7361" w:rsidP="008465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711836947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BD4BBD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BD4BBD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130690396"/>
                <w:lock w:val="contentLocked"/>
                <w:placeholder>
                  <w:docPart w:val="F74E79A8323E4285B976E254C9BAA92C"/>
                </w:placeholder>
                <w15:appearance w15:val="hidden"/>
              </w:sdtPr>
              <w:sdtEndPr/>
              <w:sdtContent>
                <w:r w:rsidR="00BD4BBD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F794A" w14:textId="77777777" w:rsidR="00BD4BBD" w:rsidRPr="00E23BDD" w:rsidRDefault="005D7361" w:rsidP="008465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602618677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BD4BBD" w:rsidRPr="00344327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BD4BBD" w:rsidRPr="0034432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46500549"/>
                <w:lock w:val="contentLocked"/>
                <w:placeholder>
                  <w:docPart w:val="F74E79A8323E4285B976E254C9BAA92C"/>
                </w:placeholder>
                <w15:appearance w15:val="hidden"/>
              </w:sdtPr>
              <w:sdtEndPr/>
              <w:sdtContent>
                <w:r w:rsidR="00BD4BBD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Tezli Yüksek Lisans Programı</w:t>
                </w:r>
              </w:sdtContent>
            </w:sdt>
          </w:p>
        </w:tc>
      </w:tr>
      <w:tr w:rsidR="00BD4BBD" w:rsidRPr="00E23BDD" w14:paraId="55027663" w14:textId="77777777" w:rsidTr="008465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09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C552B" w14:textId="77777777" w:rsidR="00BD4BBD" w:rsidRPr="00E23BDD" w:rsidRDefault="00BD4BBD" w:rsidP="008465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Adı</w:t>
            </w:r>
          </w:p>
        </w:tc>
        <w:tc>
          <w:tcPr>
            <w:tcW w:w="7648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2C4290" w14:textId="77777777" w:rsidR="00BD4BBD" w:rsidRPr="00E23BDD" w:rsidRDefault="00BD4BBD" w:rsidP="008465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</w:tc>
      </w:tr>
      <w:tr w:rsidR="00BD4BBD" w:rsidRPr="00E23BDD" w14:paraId="6DA6ACC7" w14:textId="77777777" w:rsidTr="008465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49957" w14:textId="77777777" w:rsidR="00BD4BBD" w:rsidRPr="00E23BDD" w:rsidRDefault="00BD4BBD" w:rsidP="008465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rih</w:t>
            </w:r>
          </w:p>
        </w:tc>
        <w:tc>
          <w:tcPr>
            <w:tcW w:w="76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1936399283"/>
              <w:placeholder>
                <w:docPart w:val="55577402B021416ABB7AA9A4D71418FF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2BFB9598" w14:textId="77777777" w:rsidR="00BD4BBD" w:rsidRPr="00E7672A" w:rsidRDefault="00BD4BBD" w:rsidP="008465E2">
                <w:pPr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 w:rsidRPr="00E7672A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BD4BBD" w:rsidRPr="00E23BDD" w14:paraId="491B84DA" w14:textId="77777777" w:rsidTr="008465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2E3F2FDA" w14:textId="7F0917CC" w:rsidR="00BD4BBD" w:rsidRPr="009E4042" w:rsidRDefault="00BD4BBD" w:rsidP="008465E2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YÜKSEK LİSANS</w:t>
            </w:r>
            <w:r w:rsidRPr="009E4042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TEZ SAVUNMA</w:t>
            </w:r>
            <w:r w:rsidRPr="009E4042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SINAVI SÖZLÜ SORULARI</w:t>
            </w:r>
          </w:p>
        </w:tc>
      </w:tr>
      <w:tr w:rsidR="00BD4BBD" w:rsidRPr="00E23BDD" w14:paraId="710AACEE" w14:textId="77777777" w:rsidTr="000F4D7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0422"/>
          <w:jc w:val="center"/>
        </w:trPr>
        <w:tc>
          <w:tcPr>
            <w:tcW w:w="10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4840D" w14:textId="77777777" w:rsidR="00BD4BBD" w:rsidRPr="00E7672A" w:rsidRDefault="00BD4BBD" w:rsidP="008465E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4BBD" w:rsidRPr="00E23BDD" w14:paraId="77336F5D" w14:textId="77777777" w:rsidTr="008465E2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556"/>
          <w:jc w:val="center"/>
        </w:trPr>
        <w:tc>
          <w:tcPr>
            <w:tcW w:w="35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9907DE" w14:textId="77777777" w:rsidR="00BD4BBD" w:rsidRPr="0068429B" w:rsidRDefault="00BD4BBD" w:rsidP="008465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26CFAE96" w14:textId="77777777" w:rsidR="00BD4BBD" w:rsidRPr="0068429B" w:rsidRDefault="00BD4BBD" w:rsidP="008465E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  <w:tc>
          <w:tcPr>
            <w:tcW w:w="35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69694B" w14:textId="77777777" w:rsidR="00BD4BBD" w:rsidRPr="0068429B" w:rsidRDefault="00BD4BBD" w:rsidP="008465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4EF90995" w14:textId="77777777" w:rsidR="00BD4BBD" w:rsidRPr="0068429B" w:rsidRDefault="00BD4BBD" w:rsidP="008465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  <w:tc>
          <w:tcPr>
            <w:tcW w:w="35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180D4" w14:textId="77777777" w:rsidR="00BD4BBD" w:rsidRPr="0068429B" w:rsidRDefault="00BD4BBD" w:rsidP="008465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 xml:space="preserve">Jüri Üyesi </w:t>
            </w:r>
          </w:p>
          <w:p w14:paraId="45E82DD7" w14:textId="77777777" w:rsidR="00BD4BBD" w:rsidRPr="0068429B" w:rsidRDefault="00BD4BBD" w:rsidP="008465E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8429B">
              <w:rPr>
                <w:rFonts w:ascii="Times New Roman" w:hAnsi="Times New Roman" w:cs="Times New Roman"/>
                <w:sz w:val="20"/>
                <w:szCs w:val="20"/>
              </w:rPr>
              <w:t>Unvanı, Adı Soyadı</w:t>
            </w:r>
          </w:p>
        </w:tc>
      </w:tr>
    </w:tbl>
    <w:p w14:paraId="5B901008" w14:textId="7B24C42B" w:rsidR="00CF2A81" w:rsidRPr="00E23BDD" w:rsidRDefault="00CF2A81" w:rsidP="00A450FF">
      <w:pPr>
        <w:tabs>
          <w:tab w:val="left" w:pos="5863"/>
        </w:tabs>
        <w:rPr>
          <w:rFonts w:ascii="Times New Roman" w:hAnsi="Times New Roman" w:cs="Times New Roman"/>
          <w:sz w:val="20"/>
          <w:szCs w:val="20"/>
        </w:rPr>
      </w:pPr>
    </w:p>
    <w:sectPr w:rsidR="00CF2A81" w:rsidRPr="00E23BDD" w:rsidSect="000F4D74">
      <w:footerReference w:type="default" r:id="rId9"/>
      <w:pgSz w:w="11906" w:h="16838"/>
      <w:pgMar w:top="567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B7F102" w14:textId="77777777" w:rsidR="0066623C" w:rsidRDefault="0066623C" w:rsidP="005F3207">
      <w:pPr>
        <w:spacing w:after="0" w:line="240" w:lineRule="auto"/>
      </w:pPr>
      <w:r>
        <w:separator/>
      </w:r>
    </w:p>
  </w:endnote>
  <w:endnote w:type="continuationSeparator" w:id="0">
    <w:p w14:paraId="706A7660" w14:textId="77777777" w:rsidR="0066623C" w:rsidRDefault="0066623C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A24634" w14:paraId="2F90B67A" w14:textId="77777777" w:rsidTr="00A24634">
      <w:trPr>
        <w:trHeight w:val="247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1A056024" w:rsidR="005F3207" w:rsidRPr="00A24634" w:rsidRDefault="004F2B31" w:rsidP="00D1123D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A24634">
            <w:rPr>
              <w:rFonts w:ascii="Times New Roman" w:hAnsi="Times New Roman"/>
              <w:sz w:val="18"/>
              <w:szCs w:val="18"/>
            </w:rPr>
            <w:t>Yüksek Lisans</w:t>
          </w:r>
          <w:r w:rsidR="005E545B" w:rsidRPr="00A24634">
            <w:rPr>
              <w:rFonts w:ascii="Times New Roman" w:hAnsi="Times New Roman"/>
              <w:sz w:val="18"/>
              <w:szCs w:val="18"/>
            </w:rPr>
            <w:t xml:space="preserve"> Tez </w:t>
          </w:r>
          <w:r w:rsidR="00CE7698" w:rsidRPr="00A24634">
            <w:rPr>
              <w:rFonts w:ascii="Times New Roman" w:hAnsi="Times New Roman"/>
              <w:sz w:val="18"/>
              <w:szCs w:val="18"/>
            </w:rPr>
            <w:t xml:space="preserve">Savunma </w:t>
          </w:r>
          <w:r w:rsidRPr="00A24634">
            <w:rPr>
              <w:rFonts w:ascii="Times New Roman" w:hAnsi="Times New Roman"/>
              <w:sz w:val="18"/>
              <w:szCs w:val="18"/>
            </w:rPr>
            <w:t xml:space="preserve">Sınavı </w:t>
          </w:r>
          <w:r w:rsidR="008F28DD" w:rsidRPr="00A24634">
            <w:rPr>
              <w:rFonts w:ascii="Times New Roman" w:hAnsi="Times New Roman"/>
              <w:sz w:val="18"/>
              <w:szCs w:val="18"/>
            </w:rPr>
            <w:t>Başarı Tutanağı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21D46263" w:rsidR="005F3207" w:rsidRPr="00A24634" w:rsidRDefault="005F3207" w:rsidP="00A24634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A24634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A24634">
            <w:rPr>
              <w:rFonts w:ascii="Times New Roman" w:hAnsi="Times New Roman"/>
              <w:sz w:val="18"/>
              <w:szCs w:val="18"/>
            </w:rPr>
            <w:t xml:space="preserve"> </w:t>
          </w:r>
          <w:r w:rsidR="00CE7698" w:rsidRPr="00A24634">
            <w:rPr>
              <w:rFonts w:ascii="Times New Roman" w:hAnsi="Times New Roman"/>
              <w:sz w:val="18"/>
              <w:szCs w:val="18"/>
            </w:rPr>
            <w:t>05</w:t>
          </w:r>
          <w:r w:rsidR="00CB00EF" w:rsidRPr="00A24634">
            <w:rPr>
              <w:rFonts w:ascii="Times New Roman" w:hAnsi="Times New Roman"/>
              <w:sz w:val="18"/>
              <w:szCs w:val="18"/>
            </w:rPr>
            <w:t>.</w:t>
          </w:r>
          <w:r w:rsidR="00B052AF" w:rsidRPr="00A24634">
            <w:rPr>
              <w:rFonts w:ascii="Times New Roman" w:hAnsi="Times New Roman"/>
              <w:sz w:val="18"/>
              <w:szCs w:val="18"/>
            </w:rPr>
            <w:t>0</w:t>
          </w:r>
          <w:r w:rsidR="00CE7698" w:rsidRPr="00A24634">
            <w:rPr>
              <w:rFonts w:ascii="Times New Roman" w:hAnsi="Times New Roman"/>
              <w:sz w:val="18"/>
              <w:szCs w:val="18"/>
            </w:rPr>
            <w:t>2</w:t>
          </w:r>
          <w:r w:rsidRPr="00A24634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A24634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2BB926E2" w:rsidR="008F28DD" w:rsidRPr="00A24634" w:rsidRDefault="005F3207" w:rsidP="00A24634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A24634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A24634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4F2B31" w:rsidRPr="00A24634">
            <w:rPr>
              <w:rFonts w:ascii="Times New Roman" w:hAnsi="Times New Roman"/>
              <w:b/>
              <w:sz w:val="18"/>
              <w:szCs w:val="18"/>
            </w:rPr>
            <w:t>YL</w:t>
          </w:r>
          <w:r w:rsidR="00C03688" w:rsidRPr="00A24634">
            <w:rPr>
              <w:rFonts w:ascii="Times New Roman" w:hAnsi="Times New Roman"/>
              <w:b/>
              <w:sz w:val="18"/>
              <w:szCs w:val="18"/>
            </w:rPr>
            <w:t>_</w:t>
          </w:r>
          <w:r w:rsidR="00BF0F8D">
            <w:rPr>
              <w:rFonts w:ascii="Times New Roman" w:hAnsi="Times New Roman"/>
              <w:b/>
              <w:sz w:val="18"/>
              <w:szCs w:val="18"/>
            </w:rPr>
            <w:t>4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3CECD8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28B4D2" w14:textId="77777777" w:rsidR="0066623C" w:rsidRDefault="0066623C" w:rsidP="005F3207">
      <w:pPr>
        <w:spacing w:after="0" w:line="240" w:lineRule="auto"/>
      </w:pPr>
      <w:r>
        <w:separator/>
      </w:r>
    </w:p>
  </w:footnote>
  <w:footnote w:type="continuationSeparator" w:id="0">
    <w:p w14:paraId="313C8CA7" w14:textId="77777777" w:rsidR="0066623C" w:rsidRDefault="0066623C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1114A"/>
    <w:multiLevelType w:val="hybridMultilevel"/>
    <w:tmpl w:val="CC50C5C0"/>
    <w:lvl w:ilvl="0" w:tplc="CC0A0FC2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C59B8"/>
    <w:multiLevelType w:val="hybridMultilevel"/>
    <w:tmpl w:val="44AE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8A54D4"/>
    <w:multiLevelType w:val="hybridMultilevel"/>
    <w:tmpl w:val="FD58D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7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4529B3"/>
    <w:multiLevelType w:val="hybridMultilevel"/>
    <w:tmpl w:val="858CF24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9"/>
  </w:num>
  <w:num w:numId="2" w16cid:durableId="1696692259">
    <w:abstractNumId w:val="5"/>
  </w:num>
  <w:num w:numId="3" w16cid:durableId="683870562">
    <w:abstractNumId w:val="7"/>
  </w:num>
  <w:num w:numId="4" w16cid:durableId="1644650615">
    <w:abstractNumId w:val="1"/>
  </w:num>
  <w:num w:numId="5" w16cid:durableId="1108546101">
    <w:abstractNumId w:val="6"/>
  </w:num>
  <w:num w:numId="6" w16cid:durableId="1064640641">
    <w:abstractNumId w:val="2"/>
  </w:num>
  <w:num w:numId="7" w16cid:durableId="1943491209">
    <w:abstractNumId w:val="0"/>
  </w:num>
  <w:num w:numId="8" w16cid:durableId="402528728">
    <w:abstractNumId w:val="3"/>
  </w:num>
  <w:num w:numId="9" w16cid:durableId="1452279906">
    <w:abstractNumId w:val="4"/>
  </w:num>
  <w:num w:numId="10" w16cid:durableId="12932465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7CC5"/>
    <w:rsid w:val="00045C19"/>
    <w:rsid w:val="0006046A"/>
    <w:rsid w:val="00066745"/>
    <w:rsid w:val="0008538D"/>
    <w:rsid w:val="00091FAD"/>
    <w:rsid w:val="000A2DBF"/>
    <w:rsid w:val="000B17B8"/>
    <w:rsid w:val="000B7954"/>
    <w:rsid w:val="000C1D2D"/>
    <w:rsid w:val="000D0BA7"/>
    <w:rsid w:val="000F4D74"/>
    <w:rsid w:val="0014078E"/>
    <w:rsid w:val="00155B1A"/>
    <w:rsid w:val="001564A5"/>
    <w:rsid w:val="0016288D"/>
    <w:rsid w:val="00163BBC"/>
    <w:rsid w:val="00164614"/>
    <w:rsid w:val="00182AC9"/>
    <w:rsid w:val="001E107D"/>
    <w:rsid w:val="002205AB"/>
    <w:rsid w:val="00227CED"/>
    <w:rsid w:val="00235AED"/>
    <w:rsid w:val="00262701"/>
    <w:rsid w:val="002646A2"/>
    <w:rsid w:val="002808CA"/>
    <w:rsid w:val="00293584"/>
    <w:rsid w:val="00295749"/>
    <w:rsid w:val="002A1403"/>
    <w:rsid w:val="002C06DE"/>
    <w:rsid w:val="00300A4C"/>
    <w:rsid w:val="00303866"/>
    <w:rsid w:val="00305DB4"/>
    <w:rsid w:val="00311467"/>
    <w:rsid w:val="003225B6"/>
    <w:rsid w:val="00323603"/>
    <w:rsid w:val="00323B45"/>
    <w:rsid w:val="00325935"/>
    <w:rsid w:val="00332657"/>
    <w:rsid w:val="00332AE3"/>
    <w:rsid w:val="00341F89"/>
    <w:rsid w:val="00346F50"/>
    <w:rsid w:val="00367225"/>
    <w:rsid w:val="00367FC3"/>
    <w:rsid w:val="003831AA"/>
    <w:rsid w:val="00393086"/>
    <w:rsid w:val="003C0833"/>
    <w:rsid w:val="003C32D5"/>
    <w:rsid w:val="003D4518"/>
    <w:rsid w:val="003E1C95"/>
    <w:rsid w:val="00430A47"/>
    <w:rsid w:val="004477FB"/>
    <w:rsid w:val="004520D7"/>
    <w:rsid w:val="00467C9A"/>
    <w:rsid w:val="00480828"/>
    <w:rsid w:val="00490AF5"/>
    <w:rsid w:val="00492AAD"/>
    <w:rsid w:val="004A1535"/>
    <w:rsid w:val="004A7BF3"/>
    <w:rsid w:val="004B17FC"/>
    <w:rsid w:val="004C4180"/>
    <w:rsid w:val="004D2A13"/>
    <w:rsid w:val="004F2B31"/>
    <w:rsid w:val="005039B4"/>
    <w:rsid w:val="00514107"/>
    <w:rsid w:val="005242BE"/>
    <w:rsid w:val="00525BA8"/>
    <w:rsid w:val="0053029C"/>
    <w:rsid w:val="00534C31"/>
    <w:rsid w:val="00535CA8"/>
    <w:rsid w:val="005405C7"/>
    <w:rsid w:val="00543CA3"/>
    <w:rsid w:val="005543CB"/>
    <w:rsid w:val="00573D0C"/>
    <w:rsid w:val="005831DB"/>
    <w:rsid w:val="005935DA"/>
    <w:rsid w:val="005A4023"/>
    <w:rsid w:val="005B107D"/>
    <w:rsid w:val="005D3767"/>
    <w:rsid w:val="005D7361"/>
    <w:rsid w:val="005E545B"/>
    <w:rsid w:val="005E6774"/>
    <w:rsid w:val="005F3207"/>
    <w:rsid w:val="005F5577"/>
    <w:rsid w:val="006011F0"/>
    <w:rsid w:val="00605816"/>
    <w:rsid w:val="00626F34"/>
    <w:rsid w:val="00637B13"/>
    <w:rsid w:val="00640833"/>
    <w:rsid w:val="0066623C"/>
    <w:rsid w:val="00684D81"/>
    <w:rsid w:val="00685F40"/>
    <w:rsid w:val="006A568D"/>
    <w:rsid w:val="006B3309"/>
    <w:rsid w:val="006B3672"/>
    <w:rsid w:val="006B6334"/>
    <w:rsid w:val="006C377C"/>
    <w:rsid w:val="006F1FFC"/>
    <w:rsid w:val="006F637D"/>
    <w:rsid w:val="00725B74"/>
    <w:rsid w:val="007357A6"/>
    <w:rsid w:val="0074138F"/>
    <w:rsid w:val="0075754C"/>
    <w:rsid w:val="00757A9E"/>
    <w:rsid w:val="007649C6"/>
    <w:rsid w:val="007722B0"/>
    <w:rsid w:val="007A0ED3"/>
    <w:rsid w:val="007A441D"/>
    <w:rsid w:val="007A525A"/>
    <w:rsid w:val="007C14D8"/>
    <w:rsid w:val="007F33E0"/>
    <w:rsid w:val="00802CD9"/>
    <w:rsid w:val="008136CB"/>
    <w:rsid w:val="00820A28"/>
    <w:rsid w:val="0082372A"/>
    <w:rsid w:val="0083759E"/>
    <w:rsid w:val="00856497"/>
    <w:rsid w:val="00885093"/>
    <w:rsid w:val="00892329"/>
    <w:rsid w:val="008D75D7"/>
    <w:rsid w:val="008E5DAE"/>
    <w:rsid w:val="008F174A"/>
    <w:rsid w:val="008F28DD"/>
    <w:rsid w:val="008F3FE8"/>
    <w:rsid w:val="009269D8"/>
    <w:rsid w:val="00927CEA"/>
    <w:rsid w:val="00944016"/>
    <w:rsid w:val="00955A32"/>
    <w:rsid w:val="00965992"/>
    <w:rsid w:val="00973E04"/>
    <w:rsid w:val="0097543D"/>
    <w:rsid w:val="00982D14"/>
    <w:rsid w:val="00997737"/>
    <w:rsid w:val="009A6665"/>
    <w:rsid w:val="009B4131"/>
    <w:rsid w:val="009D248C"/>
    <w:rsid w:val="009E732B"/>
    <w:rsid w:val="009E76A1"/>
    <w:rsid w:val="009F4C58"/>
    <w:rsid w:val="00A104AF"/>
    <w:rsid w:val="00A2030A"/>
    <w:rsid w:val="00A24092"/>
    <w:rsid w:val="00A24634"/>
    <w:rsid w:val="00A43B84"/>
    <w:rsid w:val="00A450FF"/>
    <w:rsid w:val="00A46191"/>
    <w:rsid w:val="00A556EE"/>
    <w:rsid w:val="00A74B7B"/>
    <w:rsid w:val="00A94EF0"/>
    <w:rsid w:val="00A97FC9"/>
    <w:rsid w:val="00AA5ECB"/>
    <w:rsid w:val="00AE7B55"/>
    <w:rsid w:val="00AF2B7B"/>
    <w:rsid w:val="00AF6185"/>
    <w:rsid w:val="00B00B5D"/>
    <w:rsid w:val="00B028F7"/>
    <w:rsid w:val="00B052AF"/>
    <w:rsid w:val="00B24088"/>
    <w:rsid w:val="00B44C17"/>
    <w:rsid w:val="00B5398A"/>
    <w:rsid w:val="00B55079"/>
    <w:rsid w:val="00B56F1A"/>
    <w:rsid w:val="00B84B04"/>
    <w:rsid w:val="00B862B8"/>
    <w:rsid w:val="00B86409"/>
    <w:rsid w:val="00B905E2"/>
    <w:rsid w:val="00B916CC"/>
    <w:rsid w:val="00BC768E"/>
    <w:rsid w:val="00BC7931"/>
    <w:rsid w:val="00BD05F9"/>
    <w:rsid w:val="00BD4BBD"/>
    <w:rsid w:val="00BD775C"/>
    <w:rsid w:val="00BF0F8D"/>
    <w:rsid w:val="00C03688"/>
    <w:rsid w:val="00C2011B"/>
    <w:rsid w:val="00C24AC8"/>
    <w:rsid w:val="00C256DD"/>
    <w:rsid w:val="00C261CA"/>
    <w:rsid w:val="00C454D4"/>
    <w:rsid w:val="00C57BCF"/>
    <w:rsid w:val="00C627C3"/>
    <w:rsid w:val="00C757A1"/>
    <w:rsid w:val="00C82CD8"/>
    <w:rsid w:val="00C83115"/>
    <w:rsid w:val="00CA5491"/>
    <w:rsid w:val="00CB00EF"/>
    <w:rsid w:val="00CB34AE"/>
    <w:rsid w:val="00CB431A"/>
    <w:rsid w:val="00CC4AF4"/>
    <w:rsid w:val="00CE7698"/>
    <w:rsid w:val="00CF2A81"/>
    <w:rsid w:val="00CF5415"/>
    <w:rsid w:val="00CF5C27"/>
    <w:rsid w:val="00D03242"/>
    <w:rsid w:val="00D033AA"/>
    <w:rsid w:val="00D1123D"/>
    <w:rsid w:val="00D16DC4"/>
    <w:rsid w:val="00D27BE1"/>
    <w:rsid w:val="00D35FCF"/>
    <w:rsid w:val="00D5667C"/>
    <w:rsid w:val="00D61094"/>
    <w:rsid w:val="00D8073B"/>
    <w:rsid w:val="00D808BD"/>
    <w:rsid w:val="00DA2355"/>
    <w:rsid w:val="00DA2B78"/>
    <w:rsid w:val="00DB7BAF"/>
    <w:rsid w:val="00DC2211"/>
    <w:rsid w:val="00DE47DD"/>
    <w:rsid w:val="00DE5298"/>
    <w:rsid w:val="00DF423E"/>
    <w:rsid w:val="00E15C7A"/>
    <w:rsid w:val="00E20B0D"/>
    <w:rsid w:val="00E23BDD"/>
    <w:rsid w:val="00E37BA1"/>
    <w:rsid w:val="00E42F8C"/>
    <w:rsid w:val="00E43897"/>
    <w:rsid w:val="00E53935"/>
    <w:rsid w:val="00E70EB1"/>
    <w:rsid w:val="00E9235A"/>
    <w:rsid w:val="00ED0C4A"/>
    <w:rsid w:val="00EE74C6"/>
    <w:rsid w:val="00F00E8F"/>
    <w:rsid w:val="00F26490"/>
    <w:rsid w:val="00F33133"/>
    <w:rsid w:val="00F40121"/>
    <w:rsid w:val="00F5501B"/>
    <w:rsid w:val="00F8476C"/>
    <w:rsid w:val="00F87FDC"/>
    <w:rsid w:val="00F919F6"/>
    <w:rsid w:val="00FA5A88"/>
    <w:rsid w:val="00FC25EF"/>
    <w:rsid w:val="00FE34FC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955A32"/>
    <w:pPr>
      <w:keepNext/>
      <w:numPr>
        <w:numId w:val="5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82CD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955A3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955A32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955A32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36722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FA6A5FBD0A34B4BA025C49D975B865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23F9FE7-3E79-4C41-BED6-C18ECCCBF505}"/>
      </w:docPartPr>
      <w:docPartBody>
        <w:p w:rsidR="00EA7E05" w:rsidRDefault="00EA7E05" w:rsidP="00EA7E05">
          <w:pPr>
            <w:pStyle w:val="8FA6A5FBD0A34B4BA025C49D975B865E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46B34D07560543E1B376A176663A6C5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14C1719-B04F-4AF7-AD48-E281FD0FE4C3}"/>
      </w:docPartPr>
      <w:docPartBody>
        <w:p w:rsidR="00673C2E" w:rsidRDefault="00673C2E" w:rsidP="00673C2E">
          <w:pPr>
            <w:pStyle w:val="46B34D07560543E1B376A176663A6C5A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AFE4339D482A4545A9F0178782E5B29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669DA87-8C2E-40C6-9340-5932AB9C8C8E}"/>
      </w:docPartPr>
      <w:docPartBody>
        <w:p w:rsidR="00673C2E" w:rsidRDefault="00673C2E" w:rsidP="00673C2E">
          <w:pPr>
            <w:pStyle w:val="AFE4339D482A4545A9F0178782E5B294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29687E652DA44BBAAAEC3FB0E00B7E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8B73062-A722-4E02-9F87-759BD4530E14}"/>
      </w:docPartPr>
      <w:docPartBody>
        <w:p w:rsidR="00D91F03" w:rsidRDefault="00D91F03" w:rsidP="00D91F03">
          <w:pPr>
            <w:pStyle w:val="629687E652DA44BBAAAEC3FB0E00B7E9"/>
          </w:pPr>
          <w:r w:rsidRPr="00B13BE7">
            <w:rPr>
              <w:rStyle w:val="YerTutucuMetni"/>
            </w:rPr>
            <w:t>Bir öğe seçin.</w:t>
          </w:r>
        </w:p>
      </w:docPartBody>
    </w:docPart>
    <w:docPart>
      <w:docPartPr>
        <w:name w:val="69113DAB49344A47BCEECFFFEBFACA6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E70FE9A-7426-48B7-A887-4E68D455C669}"/>
      </w:docPartPr>
      <w:docPartBody>
        <w:p w:rsidR="00D91F03" w:rsidRDefault="00D91F03" w:rsidP="00D91F03">
          <w:pPr>
            <w:pStyle w:val="69113DAB49344A47BCEECFFFEBFACA60"/>
          </w:pPr>
          <w:r w:rsidRPr="00532C63">
            <w:rPr>
              <w:rStyle w:val="YerTutucuMetni"/>
            </w:rPr>
            <w:t>Bir öğe seçin.</w:t>
          </w:r>
        </w:p>
      </w:docPartBody>
    </w:docPart>
    <w:docPart>
      <w:docPartPr>
        <w:name w:val="ADABD09397434961BE99A68A2A833CD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5DFF2F-F048-4B0E-84A8-BEEC1B8C666A}"/>
      </w:docPartPr>
      <w:docPartBody>
        <w:p w:rsidR="000E2752" w:rsidRDefault="000E2752" w:rsidP="000E2752">
          <w:pPr>
            <w:pStyle w:val="ADABD09397434961BE99A68A2A833CDE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71A7AB2-A7EF-4C5D-912E-31D0DC520238}"/>
      </w:docPartPr>
      <w:docPartBody>
        <w:p w:rsidR="00B26300" w:rsidRDefault="00B26300">
          <w:r w:rsidRPr="004650F7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525B6908864C4638B3FF9F49C33698C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2ED9243-AA47-4279-B067-FD8B24F02BB1}"/>
      </w:docPartPr>
      <w:docPartBody>
        <w:p w:rsidR="00887B78" w:rsidRDefault="00887B78" w:rsidP="00887B78">
          <w:pPr>
            <w:pStyle w:val="525B6908864C4638B3FF9F49C33698C5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F74E79A8323E4285B976E254C9BAA92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A53356-B501-49A2-9534-D2ADA08E9CEA}"/>
      </w:docPartPr>
      <w:docPartBody>
        <w:p w:rsidR="00887B78" w:rsidRDefault="00887B78" w:rsidP="00887B78">
          <w:pPr>
            <w:pStyle w:val="F74E79A8323E4285B976E254C9BAA92C"/>
          </w:pPr>
          <w:r w:rsidRPr="00C6113D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55577402B021416ABB7AA9A4D71418F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4AC78FD-616C-4D21-8F24-C25BB2494E85}"/>
      </w:docPartPr>
      <w:docPartBody>
        <w:p w:rsidR="00887B78" w:rsidRDefault="00887B78" w:rsidP="00887B78">
          <w:pPr>
            <w:pStyle w:val="55577402B021416ABB7AA9A4D71418FF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3CF8"/>
    <w:rsid w:val="000E2752"/>
    <w:rsid w:val="00673C2E"/>
    <w:rsid w:val="00887B78"/>
    <w:rsid w:val="00B26300"/>
    <w:rsid w:val="00BB3CF8"/>
    <w:rsid w:val="00D91F03"/>
    <w:rsid w:val="00EA7E05"/>
    <w:rsid w:val="00FB6839"/>
    <w:rsid w:val="00FE5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87B78"/>
    <w:rPr>
      <w:color w:val="666666"/>
    </w:rPr>
  </w:style>
  <w:style w:type="paragraph" w:customStyle="1" w:styleId="46B34D07560543E1B376A176663A6C5A">
    <w:name w:val="46B34D07560543E1B376A176663A6C5A"/>
    <w:rsid w:val="00673C2E"/>
  </w:style>
  <w:style w:type="paragraph" w:customStyle="1" w:styleId="AFE4339D482A4545A9F0178782E5B294">
    <w:name w:val="AFE4339D482A4545A9F0178782E5B294"/>
    <w:rsid w:val="00673C2E"/>
  </w:style>
  <w:style w:type="paragraph" w:customStyle="1" w:styleId="8FA6A5FBD0A34B4BA025C49D975B865E">
    <w:name w:val="8FA6A5FBD0A34B4BA025C49D975B865E"/>
    <w:rsid w:val="00EA7E05"/>
  </w:style>
  <w:style w:type="paragraph" w:customStyle="1" w:styleId="629687E652DA44BBAAAEC3FB0E00B7E9">
    <w:name w:val="629687E652DA44BBAAAEC3FB0E00B7E9"/>
    <w:rsid w:val="00D91F03"/>
  </w:style>
  <w:style w:type="paragraph" w:customStyle="1" w:styleId="69113DAB49344A47BCEECFFFEBFACA60">
    <w:name w:val="69113DAB49344A47BCEECFFFEBFACA60"/>
    <w:rsid w:val="00D91F03"/>
  </w:style>
  <w:style w:type="paragraph" w:customStyle="1" w:styleId="ADABD09397434961BE99A68A2A833CDE">
    <w:name w:val="ADABD09397434961BE99A68A2A833CDE"/>
    <w:rsid w:val="000E2752"/>
  </w:style>
  <w:style w:type="paragraph" w:customStyle="1" w:styleId="525B6908864C4638B3FF9F49C33698C5">
    <w:name w:val="525B6908864C4638B3FF9F49C33698C5"/>
    <w:rsid w:val="00887B78"/>
    <w:pPr>
      <w:spacing w:line="278" w:lineRule="auto"/>
    </w:pPr>
    <w:rPr>
      <w:sz w:val="24"/>
      <w:szCs w:val="24"/>
    </w:rPr>
  </w:style>
  <w:style w:type="paragraph" w:customStyle="1" w:styleId="F74E79A8323E4285B976E254C9BAA92C">
    <w:name w:val="F74E79A8323E4285B976E254C9BAA92C"/>
    <w:rsid w:val="00887B78"/>
    <w:pPr>
      <w:spacing w:line="278" w:lineRule="auto"/>
    </w:pPr>
    <w:rPr>
      <w:sz w:val="24"/>
      <w:szCs w:val="24"/>
    </w:rPr>
  </w:style>
  <w:style w:type="paragraph" w:customStyle="1" w:styleId="55577402B021416ABB7AA9A4D71418FF">
    <w:name w:val="55577402B021416ABB7AA9A4D71418FF"/>
    <w:rsid w:val="00887B78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408</Words>
  <Characters>2329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53</cp:revision>
  <cp:lastPrinted>2024-01-03T17:38:00Z</cp:lastPrinted>
  <dcterms:created xsi:type="dcterms:W3CDTF">2021-08-12T09:53:00Z</dcterms:created>
  <dcterms:modified xsi:type="dcterms:W3CDTF">2024-04-04T09:44:00Z</dcterms:modified>
</cp:coreProperties>
</file>